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2F6F0" w14:textId="77777777"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6A820DD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01A9A9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D6771B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A44849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75ED90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278D60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674A1C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5A9F13" w14:textId="77777777"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14:paraId="0A95485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04DA12" w14:textId="1ACBEC42"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8336C">
        <w:rPr>
          <w:rFonts w:ascii="Times New Roman" w:hAnsi="Times New Roman" w:cs="Times New Roman"/>
          <w:sz w:val="24"/>
          <w:szCs w:val="24"/>
        </w:rPr>
        <w:t>February 13, 2020</w:t>
      </w:r>
    </w:p>
    <w:p w14:paraId="012E9B51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091D6F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14:paraId="1CBB0F35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43283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37C98">
        <w:rPr>
          <w:rFonts w:ascii="Times New Roman" w:hAnsi="Times New Roman" w:cs="Times New Roman"/>
          <w:sz w:val="24"/>
          <w:szCs w:val="24"/>
        </w:rPr>
        <w:t>Paul Guillory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14:paraId="5E6A962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0F3DA5" w14:textId="2845A904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28336C">
        <w:rPr>
          <w:rFonts w:ascii="Times New Roman" w:hAnsi="Times New Roman" w:cs="Times New Roman"/>
          <w:sz w:val="24"/>
          <w:szCs w:val="24"/>
        </w:rPr>
        <w:t xml:space="preserve">February </w:t>
      </w:r>
      <w:r w:rsidR="006B5F45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strict Meeting</w:t>
      </w:r>
    </w:p>
    <w:p w14:paraId="75BCB6DC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C0008B" w14:textId="6986E7C1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eole Nature Trail All-American Road district meeting will be held </w:t>
      </w:r>
      <w:r w:rsidR="00A70338">
        <w:rPr>
          <w:rFonts w:ascii="Times New Roman" w:hAnsi="Times New Roman" w:cs="Times New Roman"/>
          <w:b/>
          <w:sz w:val="24"/>
          <w:szCs w:val="24"/>
        </w:rPr>
        <w:t>Thursday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8336C">
        <w:rPr>
          <w:rFonts w:ascii="Times New Roman" w:hAnsi="Times New Roman" w:cs="Times New Roman"/>
          <w:b/>
          <w:sz w:val="24"/>
          <w:szCs w:val="24"/>
        </w:rPr>
        <w:t>February 20</w:t>
      </w:r>
      <w:r w:rsidRPr="00070086">
        <w:rPr>
          <w:rFonts w:ascii="Times New Roman" w:hAnsi="Times New Roman" w:cs="Times New Roman"/>
          <w:b/>
          <w:sz w:val="24"/>
          <w:szCs w:val="24"/>
        </w:rPr>
        <w:t>, 20</w:t>
      </w:r>
      <w:r w:rsidR="0028336C">
        <w:rPr>
          <w:rFonts w:ascii="Times New Roman" w:hAnsi="Times New Roman" w:cs="Times New Roman"/>
          <w:b/>
          <w:sz w:val="24"/>
          <w:szCs w:val="24"/>
        </w:rPr>
        <w:t>20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 at </w:t>
      </w:r>
      <w:r w:rsidR="00695F0D">
        <w:rPr>
          <w:rFonts w:ascii="Times New Roman" w:hAnsi="Times New Roman" w:cs="Times New Roman"/>
          <w:b/>
          <w:sz w:val="24"/>
          <w:szCs w:val="24"/>
        </w:rPr>
        <w:t>2</w:t>
      </w:r>
      <w:r w:rsidRPr="00070086">
        <w:rPr>
          <w:rFonts w:ascii="Times New Roman" w:hAnsi="Times New Roman" w:cs="Times New Roman"/>
          <w:b/>
          <w:sz w:val="24"/>
          <w:szCs w:val="24"/>
        </w:rPr>
        <w:t>:</w:t>
      </w:r>
      <w:r w:rsidR="00695F0D">
        <w:rPr>
          <w:rFonts w:ascii="Times New Roman" w:hAnsi="Times New Roman" w:cs="Times New Roman"/>
          <w:b/>
          <w:sz w:val="24"/>
          <w:szCs w:val="24"/>
        </w:rPr>
        <w:t>0</w:t>
      </w:r>
      <w:r w:rsidRPr="00070086">
        <w:rPr>
          <w:rFonts w:ascii="Times New Roman" w:hAnsi="Times New Roman" w:cs="Times New Roman"/>
          <w:b/>
          <w:sz w:val="24"/>
          <w:szCs w:val="24"/>
        </w:rPr>
        <w:t xml:space="preserve">0 PM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 w:rsidRPr="00D932E2">
        <w:rPr>
          <w:rFonts w:ascii="Times New Roman" w:hAnsi="Times New Roman" w:cs="Times New Roman"/>
          <w:b/>
          <w:sz w:val="24"/>
          <w:szCs w:val="24"/>
        </w:rPr>
        <w:t>Due to quorum issues</w:t>
      </w:r>
      <w:r w:rsidR="00933F56">
        <w:rPr>
          <w:rFonts w:ascii="Times New Roman" w:hAnsi="Times New Roman" w:cs="Times New Roman"/>
          <w:b/>
          <w:sz w:val="24"/>
          <w:szCs w:val="24"/>
        </w:rPr>
        <w:t>,</w:t>
      </w:r>
      <w:r w:rsidR="00737C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32C4">
        <w:rPr>
          <w:rFonts w:ascii="Times New Roman" w:hAnsi="Times New Roman" w:cs="Times New Roman"/>
          <w:b/>
          <w:sz w:val="24"/>
          <w:szCs w:val="24"/>
        </w:rPr>
        <w:t>it</w:t>
      </w:r>
      <w:r w:rsidRPr="00D932E2">
        <w:rPr>
          <w:rFonts w:ascii="Times New Roman" w:hAnsi="Times New Roman" w:cs="Times New Roman"/>
          <w:b/>
          <w:sz w:val="24"/>
          <w:szCs w:val="24"/>
        </w:rPr>
        <w:t xml:space="preserve"> is </w:t>
      </w:r>
      <w:r w:rsidR="00933F56">
        <w:rPr>
          <w:rFonts w:ascii="Times New Roman" w:hAnsi="Times New Roman" w:cs="Times New Roman"/>
          <w:b/>
          <w:sz w:val="24"/>
          <w:szCs w:val="24"/>
        </w:rPr>
        <w:t xml:space="preserve">very </w:t>
      </w:r>
      <w:r w:rsidRPr="00D932E2">
        <w:rPr>
          <w:rFonts w:ascii="Times New Roman" w:hAnsi="Times New Roman" w:cs="Times New Roman"/>
          <w:b/>
          <w:sz w:val="24"/>
          <w:szCs w:val="24"/>
        </w:rPr>
        <w:t>important that you attend this meeting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57E1C09E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A74B5D" w14:textId="5D255E1E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losed please find the quarterly district meeting notice, preliminary agenda</w:t>
      </w:r>
      <w:r w:rsidR="00933F5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minutes from the </w:t>
      </w:r>
      <w:r w:rsidR="0028336C">
        <w:rPr>
          <w:rFonts w:ascii="Times New Roman" w:hAnsi="Times New Roman" w:cs="Times New Roman"/>
          <w:sz w:val="24"/>
          <w:szCs w:val="24"/>
        </w:rPr>
        <w:t>December 19</w:t>
      </w:r>
      <w:r w:rsidR="00737C98">
        <w:rPr>
          <w:rFonts w:ascii="Times New Roman" w:hAnsi="Times New Roman" w:cs="Times New Roman"/>
          <w:sz w:val="24"/>
          <w:szCs w:val="24"/>
        </w:rPr>
        <w:t>, 201</w:t>
      </w:r>
      <w:r w:rsidR="00266C91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district meeting</w:t>
      </w:r>
      <w:r w:rsidR="00933F56">
        <w:rPr>
          <w:rFonts w:ascii="Times New Roman" w:hAnsi="Times New Roman" w:cs="Times New Roman"/>
          <w:sz w:val="24"/>
          <w:szCs w:val="24"/>
        </w:rPr>
        <w:t xml:space="preserve"> for your review</w:t>
      </w:r>
      <w:r>
        <w:rPr>
          <w:rFonts w:ascii="Times New Roman" w:hAnsi="Times New Roman" w:cs="Times New Roman"/>
          <w:sz w:val="24"/>
          <w:szCs w:val="24"/>
        </w:rPr>
        <w:t>.  Please contact me if you have any questions on the information enclosed.</w:t>
      </w:r>
    </w:p>
    <w:p w14:paraId="4F02D9B8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6744C1" w14:textId="7C6F1FC3" w:rsidR="00C320FA" w:rsidRPr="00070086" w:rsidRDefault="00C320FA" w:rsidP="00C320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70086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time and </w:t>
      </w:r>
      <w:r w:rsidRPr="00070086">
        <w:rPr>
          <w:rFonts w:ascii="Times New Roman" w:hAnsi="Times New Roman" w:cs="Times New Roman"/>
          <w:b/>
          <w:sz w:val="24"/>
          <w:szCs w:val="24"/>
        </w:rPr>
        <w:t>RSVP to Cindy Johnson, Southwest Louisiana Convention &amp;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28336C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4" w:history="1">
        <w:r w:rsidR="0028336C" w:rsidRPr="005742D3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</w:p>
    <w:p w14:paraId="03C582F3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3D47CB" w14:textId="77777777"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F81456" w14:textId="77777777"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30D5B3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82FF2E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8468AB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B0439B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1E8931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820E9E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7799DE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56A4A8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731539" w14:textId="77777777"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M2sjQ3sDA2MjdS0lEKTi0uzszPAykwrQUAoCNXQy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D1D31"/>
    <w:rsid w:val="001D5856"/>
    <w:rsid w:val="001E04E3"/>
    <w:rsid w:val="002104E1"/>
    <w:rsid w:val="00216340"/>
    <w:rsid w:val="00222035"/>
    <w:rsid w:val="002423CB"/>
    <w:rsid w:val="00253CE0"/>
    <w:rsid w:val="00266C91"/>
    <w:rsid w:val="002735F1"/>
    <w:rsid w:val="00282D62"/>
    <w:rsid w:val="0028336C"/>
    <w:rsid w:val="002A2010"/>
    <w:rsid w:val="002A5045"/>
    <w:rsid w:val="002C02FA"/>
    <w:rsid w:val="00313FCF"/>
    <w:rsid w:val="00320022"/>
    <w:rsid w:val="00326779"/>
    <w:rsid w:val="00330F9A"/>
    <w:rsid w:val="0034470A"/>
    <w:rsid w:val="00377095"/>
    <w:rsid w:val="003863A0"/>
    <w:rsid w:val="003A56CF"/>
    <w:rsid w:val="003B0493"/>
    <w:rsid w:val="003D5EA8"/>
    <w:rsid w:val="003F59DA"/>
    <w:rsid w:val="004101B3"/>
    <w:rsid w:val="0041626C"/>
    <w:rsid w:val="004413BF"/>
    <w:rsid w:val="00443913"/>
    <w:rsid w:val="0046632F"/>
    <w:rsid w:val="0047625E"/>
    <w:rsid w:val="004A6EBB"/>
    <w:rsid w:val="004C11BA"/>
    <w:rsid w:val="004C6C3C"/>
    <w:rsid w:val="004E4829"/>
    <w:rsid w:val="005367FC"/>
    <w:rsid w:val="005564F9"/>
    <w:rsid w:val="005734F9"/>
    <w:rsid w:val="00577DDF"/>
    <w:rsid w:val="005C750C"/>
    <w:rsid w:val="005D77F8"/>
    <w:rsid w:val="0060062B"/>
    <w:rsid w:val="00646875"/>
    <w:rsid w:val="00666BC7"/>
    <w:rsid w:val="006838FE"/>
    <w:rsid w:val="00695F0D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37C98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C3948"/>
    <w:rsid w:val="008D2322"/>
    <w:rsid w:val="008F21E3"/>
    <w:rsid w:val="008F4669"/>
    <w:rsid w:val="00933F56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D07ABD"/>
    <w:rsid w:val="00D12FDB"/>
    <w:rsid w:val="00D24764"/>
    <w:rsid w:val="00D348B1"/>
    <w:rsid w:val="00D674A2"/>
    <w:rsid w:val="00D919C9"/>
    <w:rsid w:val="00D92132"/>
    <w:rsid w:val="00D932E2"/>
    <w:rsid w:val="00D9508E"/>
    <w:rsid w:val="00DB3FFC"/>
    <w:rsid w:val="00DC0619"/>
    <w:rsid w:val="00DC3FEB"/>
    <w:rsid w:val="00DC54C4"/>
    <w:rsid w:val="00DD09A5"/>
    <w:rsid w:val="00DF00D7"/>
    <w:rsid w:val="00DF3547"/>
    <w:rsid w:val="00E06973"/>
    <w:rsid w:val="00E33031"/>
    <w:rsid w:val="00E67C7D"/>
    <w:rsid w:val="00E75FDA"/>
    <w:rsid w:val="00EC3B36"/>
    <w:rsid w:val="00F07DB8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CF41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3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19-08-08T12:01:00Z</cp:lastPrinted>
  <dcterms:created xsi:type="dcterms:W3CDTF">2020-03-10T21:32:00Z</dcterms:created>
  <dcterms:modified xsi:type="dcterms:W3CDTF">2020-03-10T21:32:00Z</dcterms:modified>
</cp:coreProperties>
</file>